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hysic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0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t xml:space="preserve">Dear [Hiring Manager's Name or "Selection Committee"],</w:t>
      </w:r>
    </w:p>
    <w:p>
      <w:pPr>
        <w:pStyle w:val="BodyText"/>
      </w:pPr>
      <w:r>
        <w:t xml:space="preserve">I am writing to express my enthusiastic interest in the Physicist position at [Institution/Organization Name] in Pakistan Islamabad. As a dedicated physicist with a strong academic background and hands-on research experience, I am eager to contribute my expertise to advancing scientific innovation in this dynamic region. My passion for physics, combined with a deep understanding of the unique challenges and opportunities within Pakistan’s scientific landscape, drives me to seek meaningful roles that align with both personal growth and national development goals.</w:t>
      </w:r>
    </w:p>
    <w:p>
      <w:pPr>
        <w:pStyle w:val="BodyText"/>
      </w:pPr>
      <w:r>
        <w:t xml:space="preserve">Having completed my [PhD/Master's] in [Your Field of Study, e.g., Theoretical Physics, Experimental Physics, or Applied Physics] from [University Name], I have developed a robust foundation in [specific areas such as quantum mechanics, particle physics, computational modeling, or materials science]. My research has focused on [briefly describe your area of specialization], with a particular emphasis on [mention any relevant projects or findings]. For instance, my work on [specific project or publication] not only enhanced my technical skills but also reinforced my commitment to solving complex scientific problems that have real-world applications.</w:t>
      </w:r>
    </w:p>
    <w:p>
      <w:pPr>
        <w:pStyle w:val="BodyText"/>
      </w:pPr>
      <w:r>
        <w:t xml:space="preserve">The opportunity to join a reputable institution in Pakistan Islamabad is especially appealing because of the city’s growing role as a hub for scientific and technological advancement. Islamabad, with its proximity to academic institutions like [University Name], research organizations such as [e.g., Pakistan Atomic Energy Commission (PAEC), National Center for Physics (NCP)], and initiatives like the [mention any relevant government or private sector projects], offers an ideal environment for physicists to collaborate on groundbreaking work. I am particularly inspired by the potential to contribute to projects that address energy sustainability, space research, or advanced materials—fields where Pakistan is making significant strides.</w:t>
      </w:r>
    </w:p>
    <w:p>
      <w:pPr>
        <w:pStyle w:val="BodyText"/>
      </w:pPr>
      <w:r>
        <w:t xml:space="preserve">My professional experience includes [describe relevant roles, such as "research assistant at [Institution]" or "postdoctoral fellow at [University]"], where I honed skills in data analysis, experimental design, and interdisciplinary collaboration. For example, during my tenure at [Previous Institution], I led a team to develop a novel algorithm for simulating [specific phenomenon], which improved the accuracy of our results by X%. This project not only strengthened my technical capabilities but also taught me the importance of clear communication and teamwork in achieving scientific objectives.</w:t>
      </w:r>
    </w:p>
    <w:p>
      <w:pPr>
        <w:pStyle w:val="BodyText"/>
      </w:pPr>
      <w:r>
        <w:t xml:space="preserve">What sets me apart as a physicist is my ability to blend theoretical rigor with practical problem-solving. I am proficient in [list relevant software or tools, e.g., MATLAB, Python, or simulation platforms like COMSOL]. Additionally, my fluency in [languages, if applicable] and familiarity with the cultural and academic context of Pakistan make me well-suited to thrive in a collaborative environment like Islamabad. I understand the value of leveraging local resources—such as [mention specific institutions or research centers]—to drive impactful discoveries.</w:t>
      </w:r>
    </w:p>
    <w:p>
      <w:pPr>
        <w:pStyle w:val="BodyText"/>
      </w:pPr>
      <w:r>
        <w:t xml:space="preserve">One of my core motivations is to contribute to Pakistan’s scientific ecosystem by fostering innovation and nurturing the next generation of researchers. I have actively participated in [mention any outreach activities, mentorship programs, or public lectures], where I shared my knowledge with students and professionals alike. In Islamabad, I hope to build on this experience by engaging with local communities, collaborating with universities, and supporting initiatives that promote STEM education.</w:t>
      </w:r>
    </w:p>
    <w:p>
      <w:pPr>
        <w:pStyle w:val="BodyText"/>
      </w:pPr>
      <w:r>
        <w:t xml:space="preserve">I am particularly drawn to the Physicist role at [Institution/Organization Name] because of its reputation for excellence in [specific area related to the institution’s mission]. I am confident that my background in [your field] and my dedication to advancing scientific knowledge will enable me to make meaningful contributions. For instance, I would be eager to explore opportunities in [mention a specific project or initiative if applicable], which aligns with both my expertise and the institution’s goals.</w:t>
      </w:r>
    </w:p>
    <w:p>
      <w:pPr>
        <w:pStyle w:val="BodyText"/>
      </w:pPr>
      <w:r>
        <w:t xml:space="preserve">My commitment to integrity, creativity, and perseverance has always guided my work. I thrive in environments that encourage intellectual curiosity and innovation, and I am excited about the possibility of contributing to [Institution/Organization Name]’s mission of [specific goal or vision]. I am confident that my skills, combined with the resources available in Pakistan Islamabad, will enable me to achieve impactful results.</w:t>
      </w:r>
    </w:p>
    <w:p>
      <w:pPr>
        <w:pStyle w:val="BodyText"/>
      </w:pPr>
      <w:r>
        <w:t xml:space="preserve">In closing, I would be honored to bring my passion for physics and my dedication to scientific excellence to your team. I am enthusiastic about the opportunity to discuss how my background and vision align with the needs of [Institution/Organization Name]. Thank you for considering my application. I look forward to the possibility of contributing to the continued success of your organization in Pakistan Islamabad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, Phone Number]</w:t>
      </w:r>
      <w:r>
        <w:br/>
      </w:r>
      <w:r>
        <w:t xml:space="preserve">[LinkedIn Profile or Portfolio Website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hysicist Position in Pakistan Islamabad</dc:title>
  <dc:creator/>
  <cp:keywords/>
  <dcterms:created xsi:type="dcterms:W3CDTF">2025-12-10T11:42:25Z</dcterms:created>
  <dcterms:modified xsi:type="dcterms:W3CDTF">2025-12-10T11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